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QEX Logistic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2"/>
        <w:gridCol w:w="561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ingjie (Ronnie) Xu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9 838 868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qex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18B8CC7" w:rsidR="00661C78" w:rsidRDefault="00852020">
      <w:r>
        <w:rPr>
          <w:noProof/>
        </w:rPr>
        <w:drawing>
          <wp:inline distT="0" distB="0" distL="0" distR="0" wp14:anchorId="11061BCB" wp14:editId="2E1D351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52020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0:00Z</dcterms:modified>
</cp:coreProperties>
</file>